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5CF8" w:rsidRPr="00BA0E32" w:rsidRDefault="00155CF8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RDefault="00155CF8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RDefault="00155CF8" w:rsidP="0086417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RDefault="00155CF8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t>Jealousy</w:t>
      </w:r>
    </w:p>
    <w:p w:rsidR="00155CF8" w:rsidRPr="00BA0E32" w:rsidRDefault="00155CF8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5CF8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Name</w:t>
      </w:r>
    </w:p>
    <w:p w:rsidR="00155CF8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Institution</w:t>
      </w:r>
    </w:p>
    <w:p w:rsidR="00155CF8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Course</w:t>
      </w:r>
    </w:p>
    <w:p w:rsidR="00155CF8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Instructor</w:t>
      </w:r>
    </w:p>
    <w:p w:rsidR="00155CF8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>Date</w:t>
      </w:r>
    </w:p>
    <w:p w:rsidR="00155CF8" w:rsidRPr="00BA0E32" w:rsidRDefault="002009A7" w:rsidP="00BA0E3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C7B27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lastRenderedPageBreak/>
        <w:t>Jealousy</w:t>
      </w:r>
    </w:p>
    <w:p w:rsidR="00A11AB8" w:rsidRPr="00BA0E32" w:rsidRDefault="002009A7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</w:r>
      <w:r w:rsidR="00BC7B27" w:rsidRPr="00BA0E32">
        <w:rPr>
          <w:rFonts w:ascii="Times New Roman" w:hAnsi="Times New Roman" w:cs="Times New Roman"/>
          <w:sz w:val="24"/>
          <w:szCs w:val="24"/>
        </w:rPr>
        <w:t>Jealousy is a feeling where one devel</w:t>
      </w:r>
      <w:r w:rsidR="00A7049E" w:rsidRPr="00BA0E32">
        <w:rPr>
          <w:rFonts w:ascii="Times New Roman" w:hAnsi="Times New Roman" w:cs="Times New Roman"/>
          <w:sz w:val="24"/>
          <w:szCs w:val="24"/>
        </w:rPr>
        <w:t xml:space="preserve">ops a sense of being unhappy </w:t>
      </w:r>
      <w:r w:rsidR="00BC7B27" w:rsidRPr="00BA0E32">
        <w:rPr>
          <w:rFonts w:ascii="Times New Roman" w:hAnsi="Times New Roman" w:cs="Times New Roman"/>
          <w:sz w:val="24"/>
          <w:szCs w:val="24"/>
        </w:rPr>
        <w:t xml:space="preserve">and angry </w:t>
      </w:r>
      <w:r w:rsidR="00EC7D5A" w:rsidRPr="00BA0E32">
        <w:rPr>
          <w:rFonts w:ascii="Times New Roman" w:hAnsi="Times New Roman" w:cs="Times New Roman"/>
          <w:sz w:val="24"/>
          <w:szCs w:val="24"/>
        </w:rPr>
        <w:t>about</w:t>
      </w:r>
      <w:r w:rsidR="00BC7B27" w:rsidRPr="00BA0E32">
        <w:rPr>
          <w:rFonts w:ascii="Times New Roman" w:hAnsi="Times New Roman" w:cs="Times New Roman"/>
          <w:sz w:val="24"/>
          <w:szCs w:val="24"/>
        </w:rPr>
        <w:t xml:space="preserve"> another person</w:t>
      </w:r>
      <w:r w:rsidR="00EC7D5A" w:rsidRPr="00BA0E32">
        <w:rPr>
          <w:rFonts w:ascii="Times New Roman" w:hAnsi="Times New Roman" w:cs="Times New Roman"/>
          <w:sz w:val="24"/>
          <w:szCs w:val="24"/>
        </w:rPr>
        <w:t>'</w:t>
      </w:r>
      <w:r w:rsidR="00BC7B27" w:rsidRPr="00BA0E32">
        <w:rPr>
          <w:rFonts w:ascii="Times New Roman" w:hAnsi="Times New Roman" w:cs="Times New Roman"/>
          <w:sz w:val="24"/>
          <w:szCs w:val="24"/>
        </w:rPr>
        <w:t xml:space="preserve">s achievements and wishes that the successes could </w:t>
      </w:r>
      <w:r w:rsidR="00A7049E" w:rsidRPr="00BA0E32">
        <w:rPr>
          <w:rFonts w:ascii="Times New Roman" w:hAnsi="Times New Roman" w:cs="Times New Roman"/>
          <w:sz w:val="24"/>
          <w:szCs w:val="24"/>
        </w:rPr>
        <w:t>have been yours</w:t>
      </w:r>
      <w:r w:rsidR="008535B6">
        <w:rPr>
          <w:rFonts w:ascii="Times New Roman" w:hAnsi="Times New Roman" w:cs="Times New Roman"/>
          <w:sz w:val="24"/>
          <w:szCs w:val="24"/>
        </w:rPr>
        <w:t xml:space="preserve"> (</w:t>
      </w:r>
      <w:r w:rsidR="008535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dlund </w:t>
      </w:r>
      <w:bookmarkStart w:id="0" w:name="_GoBack"/>
      <w:bookmarkEnd w:id="0"/>
      <w:r w:rsidR="008535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Sagarin, 2017)</w:t>
      </w:r>
      <w:r w:rsidR="00A7049E" w:rsidRPr="00BA0E32">
        <w:rPr>
          <w:rFonts w:ascii="Times New Roman" w:hAnsi="Times New Roman" w:cs="Times New Roman"/>
          <w:sz w:val="24"/>
          <w:szCs w:val="24"/>
        </w:rPr>
        <w:t>.</w:t>
      </w:r>
      <w:r w:rsidR="00BC7B27"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0876EA" w:rsidRPr="00BA0E32">
        <w:rPr>
          <w:rFonts w:ascii="Times New Roman" w:hAnsi="Times New Roman" w:cs="Times New Roman"/>
          <w:sz w:val="24"/>
          <w:szCs w:val="24"/>
        </w:rPr>
        <w:t>It can also be described as the depressing feeling that one experiences when their loved ones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="000876EA" w:rsidRPr="00BA0E32">
        <w:rPr>
          <w:rFonts w:ascii="Times New Roman" w:hAnsi="Times New Roman" w:cs="Times New Roman"/>
          <w:sz w:val="24"/>
          <w:szCs w:val="24"/>
        </w:rPr>
        <w:t xml:space="preserve"> like husbands and wives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="000876EA" w:rsidRPr="00BA0E32">
        <w:rPr>
          <w:rFonts w:ascii="Times New Roman" w:hAnsi="Times New Roman" w:cs="Times New Roman"/>
          <w:sz w:val="24"/>
          <w:szCs w:val="24"/>
        </w:rPr>
        <w:t xml:space="preserve"> are liked by other people.</w:t>
      </w:r>
      <w:r w:rsidR="00E67DEB" w:rsidRPr="00BA0E32">
        <w:rPr>
          <w:rFonts w:ascii="Times New Roman" w:hAnsi="Times New Roman" w:cs="Times New Roman"/>
          <w:sz w:val="24"/>
          <w:szCs w:val="24"/>
        </w:rPr>
        <w:t xml:space="preserve"> When an individual feels unhappiness and anger due to unfaithfulness from a partner or wanting what another person has, the</w:t>
      </w:r>
      <w:r w:rsidR="00EC7D5A" w:rsidRPr="00BA0E32">
        <w:rPr>
          <w:rFonts w:ascii="Times New Roman" w:hAnsi="Times New Roman" w:cs="Times New Roman"/>
          <w:sz w:val="24"/>
          <w:szCs w:val="24"/>
        </w:rPr>
        <w:t xml:space="preserve"> person is</w:t>
      </w:r>
      <w:r w:rsidR="00E67DEB" w:rsidRPr="00BA0E32">
        <w:rPr>
          <w:rFonts w:ascii="Times New Roman" w:hAnsi="Times New Roman" w:cs="Times New Roman"/>
          <w:sz w:val="24"/>
          <w:szCs w:val="24"/>
        </w:rPr>
        <w:t xml:space="preserve"> jealous. </w:t>
      </w:r>
      <w:r w:rsidR="00B3312F" w:rsidRPr="00BA0E32">
        <w:rPr>
          <w:rFonts w:ascii="Times New Roman" w:hAnsi="Times New Roman" w:cs="Times New Roman"/>
          <w:sz w:val="24"/>
          <w:szCs w:val="24"/>
        </w:rPr>
        <w:t xml:space="preserve">It can also be described as an imperfect </w:t>
      </w:r>
      <w:r w:rsidR="00C521BA" w:rsidRPr="00BA0E32">
        <w:rPr>
          <w:rFonts w:ascii="Times New Roman" w:hAnsi="Times New Roman" w:cs="Times New Roman"/>
          <w:sz w:val="24"/>
          <w:szCs w:val="24"/>
        </w:rPr>
        <w:t>mixture of sorrow, disgust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="00C521BA" w:rsidRPr="00BA0E32">
        <w:rPr>
          <w:rFonts w:ascii="Times New Roman" w:hAnsi="Times New Roman" w:cs="Times New Roman"/>
          <w:sz w:val="24"/>
          <w:szCs w:val="24"/>
        </w:rPr>
        <w:t xml:space="preserve"> and bitterness. </w:t>
      </w:r>
    </w:p>
    <w:p w:rsidR="00E614F9" w:rsidRPr="00BA0E32" w:rsidRDefault="002009A7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  <w:t>One type of jealousy is romantic jealousy experienced by couples or lovers where either of the two feel</w:t>
      </w:r>
      <w:r w:rsidR="00EC7D5A" w:rsidRPr="00BA0E32">
        <w:rPr>
          <w:rFonts w:ascii="Times New Roman" w:hAnsi="Times New Roman" w:cs="Times New Roman"/>
          <w:sz w:val="24"/>
          <w:szCs w:val="24"/>
        </w:rPr>
        <w:t>s</w:t>
      </w:r>
      <w:r w:rsidRPr="00BA0E32">
        <w:rPr>
          <w:rFonts w:ascii="Times New Roman" w:hAnsi="Times New Roman" w:cs="Times New Roman"/>
          <w:sz w:val="24"/>
          <w:szCs w:val="24"/>
        </w:rPr>
        <w:t xml:space="preserve"> angered when the other is unfaithful, shows affection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Pr="00BA0E32">
        <w:rPr>
          <w:rFonts w:ascii="Times New Roman" w:hAnsi="Times New Roman" w:cs="Times New Roman"/>
          <w:sz w:val="24"/>
          <w:szCs w:val="24"/>
        </w:rPr>
        <w:t xml:space="preserve"> or likes a third party. </w:t>
      </w:r>
      <w:r w:rsidR="00361999" w:rsidRPr="00BA0E32">
        <w:rPr>
          <w:rFonts w:ascii="Times New Roman" w:hAnsi="Times New Roman" w:cs="Times New Roman"/>
          <w:sz w:val="24"/>
          <w:szCs w:val="24"/>
        </w:rPr>
        <w:t>It is the most common type of jealousy where partners feel insecure in a relationship the same amount of love is not seen by the other party or when the love in a relationship starts dwindling.</w:t>
      </w:r>
      <w:r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CC2CA7" w:rsidRPr="00BA0E32">
        <w:rPr>
          <w:rFonts w:ascii="Times New Roman" w:hAnsi="Times New Roman" w:cs="Times New Roman"/>
          <w:sz w:val="24"/>
          <w:szCs w:val="24"/>
        </w:rPr>
        <w:t xml:space="preserve">The existence of insecurity and vulnerability creates fear in </w:t>
      </w:r>
      <w:r w:rsidR="00EC7D5A" w:rsidRPr="00BA0E32">
        <w:rPr>
          <w:rFonts w:ascii="Times New Roman" w:hAnsi="Times New Roman" w:cs="Times New Roman"/>
          <w:sz w:val="24"/>
          <w:szCs w:val="24"/>
        </w:rPr>
        <w:t>the affected partner's mind,</w:t>
      </w:r>
      <w:r w:rsidR="00CC2CA7" w:rsidRPr="00BA0E32">
        <w:rPr>
          <w:rFonts w:ascii="Times New Roman" w:hAnsi="Times New Roman" w:cs="Times New Roman"/>
          <w:sz w:val="24"/>
          <w:szCs w:val="24"/>
        </w:rPr>
        <w:t xml:space="preserve"> consequently creating jealousy</w:t>
      </w:r>
      <w:r w:rsidR="00BA0E32" w:rsidRPr="00BA0E32">
        <w:rPr>
          <w:rFonts w:ascii="Times New Roman" w:hAnsi="Times New Roman" w:cs="Times New Roman"/>
          <w:sz w:val="24"/>
          <w:szCs w:val="24"/>
        </w:rPr>
        <w:t xml:space="preserve"> (</w:t>
      </w:r>
      <w:r w:rsidR="00BA0E32"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elds et al., 2017)</w:t>
      </w:r>
      <w:r w:rsidR="00CC2CA7" w:rsidRPr="00BA0E32">
        <w:rPr>
          <w:rFonts w:ascii="Times New Roman" w:hAnsi="Times New Roman" w:cs="Times New Roman"/>
          <w:sz w:val="24"/>
          <w:szCs w:val="24"/>
        </w:rPr>
        <w:t>.</w:t>
      </w:r>
      <w:r w:rsidR="00E35D4C"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155CF8" w:rsidRPr="00BA0E32">
        <w:rPr>
          <w:rFonts w:ascii="Times New Roman" w:hAnsi="Times New Roman" w:cs="Times New Roman"/>
          <w:sz w:val="24"/>
          <w:szCs w:val="24"/>
        </w:rPr>
        <w:t>Thus, r</w:t>
      </w:r>
      <w:r w:rsidR="00E35D4C" w:rsidRPr="00BA0E32">
        <w:rPr>
          <w:rFonts w:ascii="Times New Roman" w:hAnsi="Times New Roman" w:cs="Times New Roman"/>
          <w:sz w:val="24"/>
          <w:szCs w:val="24"/>
        </w:rPr>
        <w:t xml:space="preserve">omantic jealousy can express itself when </w:t>
      </w:r>
      <w:r w:rsidR="00EC7D5A" w:rsidRPr="00BA0E32">
        <w:rPr>
          <w:rFonts w:ascii="Times New Roman" w:hAnsi="Times New Roman" w:cs="Times New Roman"/>
          <w:sz w:val="24"/>
          <w:szCs w:val="24"/>
        </w:rPr>
        <w:t>they are</w:t>
      </w:r>
      <w:r w:rsidR="00E35D4C" w:rsidRPr="00BA0E32">
        <w:rPr>
          <w:rFonts w:ascii="Times New Roman" w:hAnsi="Times New Roman" w:cs="Times New Roman"/>
          <w:sz w:val="24"/>
          <w:szCs w:val="24"/>
        </w:rPr>
        <w:t xml:space="preserve"> in constant fear of losing the partner whenever there is a </w:t>
      </w:r>
      <w:r w:rsidR="00EC7D5A" w:rsidRPr="00BA0E32">
        <w:rPr>
          <w:rFonts w:ascii="Times New Roman" w:hAnsi="Times New Roman" w:cs="Times New Roman"/>
          <w:sz w:val="24"/>
          <w:szCs w:val="24"/>
        </w:rPr>
        <w:t>more attractive person</w:t>
      </w:r>
      <w:r w:rsidR="00E35D4C" w:rsidRPr="00BA0E32">
        <w:rPr>
          <w:rFonts w:ascii="Times New Roman" w:hAnsi="Times New Roman" w:cs="Times New Roman"/>
          <w:sz w:val="24"/>
          <w:szCs w:val="24"/>
        </w:rPr>
        <w:t>.</w:t>
      </w:r>
    </w:p>
    <w:p w:rsidR="003B3013" w:rsidRPr="00BA0E32" w:rsidRDefault="002009A7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</w:r>
      <w:r w:rsidRPr="00BA0E32">
        <w:rPr>
          <w:rFonts w:ascii="Times New Roman" w:hAnsi="Times New Roman" w:cs="Times New Roman"/>
          <w:sz w:val="24"/>
          <w:szCs w:val="24"/>
        </w:rPr>
        <w:t>Consequently, p</w:t>
      </w:r>
      <w:r w:rsidR="00793E5B" w:rsidRPr="00BA0E32">
        <w:rPr>
          <w:rFonts w:ascii="Times New Roman" w:hAnsi="Times New Roman" w:cs="Times New Roman"/>
          <w:sz w:val="24"/>
          <w:szCs w:val="24"/>
        </w:rPr>
        <w:t>ower o</w:t>
      </w:r>
      <w:r w:rsidRPr="00BA0E32">
        <w:rPr>
          <w:rFonts w:ascii="Times New Roman" w:hAnsi="Times New Roman" w:cs="Times New Roman"/>
          <w:sz w:val="24"/>
          <w:szCs w:val="24"/>
        </w:rPr>
        <w:t xml:space="preserve">r work jealousy is </w:t>
      </w:r>
      <w:r w:rsidR="005A747D" w:rsidRPr="00BA0E32">
        <w:rPr>
          <w:rFonts w:ascii="Times New Roman" w:hAnsi="Times New Roman" w:cs="Times New Roman"/>
          <w:sz w:val="24"/>
          <w:szCs w:val="24"/>
        </w:rPr>
        <w:t>an experience of a bad feeling when another person gets promoted, a salary increase, a reward</w:t>
      </w:r>
      <w:r w:rsidR="00850DD5" w:rsidRPr="00BA0E32">
        <w:rPr>
          <w:rFonts w:ascii="Times New Roman" w:hAnsi="Times New Roman" w:cs="Times New Roman"/>
          <w:sz w:val="24"/>
          <w:szCs w:val="24"/>
        </w:rPr>
        <w:t xml:space="preserve"> for </w:t>
      </w:r>
      <w:r w:rsidR="00EC7D5A" w:rsidRPr="00BA0E32">
        <w:rPr>
          <w:rFonts w:ascii="Times New Roman" w:hAnsi="Times New Roman" w:cs="Times New Roman"/>
          <w:sz w:val="24"/>
          <w:szCs w:val="24"/>
        </w:rPr>
        <w:t xml:space="preserve">a </w:t>
      </w:r>
      <w:r w:rsidR="00850DD5" w:rsidRPr="00BA0E32">
        <w:rPr>
          <w:rFonts w:ascii="Times New Roman" w:hAnsi="Times New Roman" w:cs="Times New Roman"/>
          <w:sz w:val="24"/>
          <w:szCs w:val="24"/>
        </w:rPr>
        <w:t>good job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="00850DD5" w:rsidRPr="00BA0E32">
        <w:rPr>
          <w:rFonts w:ascii="Times New Roman" w:hAnsi="Times New Roman" w:cs="Times New Roman"/>
          <w:sz w:val="24"/>
          <w:szCs w:val="24"/>
        </w:rPr>
        <w:t xml:space="preserve"> and recognition</w:t>
      </w:r>
      <w:r w:rsidR="005A747D" w:rsidRPr="00BA0E32">
        <w:rPr>
          <w:rFonts w:ascii="Times New Roman" w:hAnsi="Times New Roman" w:cs="Times New Roman"/>
          <w:sz w:val="24"/>
          <w:szCs w:val="24"/>
        </w:rPr>
        <w:t xml:space="preserve"> by the boss at </w:t>
      </w:r>
      <w:r w:rsidR="00EC7D5A" w:rsidRPr="00BA0E32">
        <w:rPr>
          <w:rFonts w:ascii="Times New Roman" w:hAnsi="Times New Roman" w:cs="Times New Roman"/>
          <w:sz w:val="24"/>
          <w:szCs w:val="24"/>
        </w:rPr>
        <w:t xml:space="preserve">the </w:t>
      </w:r>
      <w:r w:rsidR="005A747D" w:rsidRPr="00BA0E32">
        <w:rPr>
          <w:rFonts w:ascii="Times New Roman" w:hAnsi="Times New Roman" w:cs="Times New Roman"/>
          <w:sz w:val="24"/>
          <w:szCs w:val="24"/>
        </w:rPr>
        <w:t>workplace.</w:t>
      </w:r>
      <w:r w:rsidR="00850DD5" w:rsidRPr="00BA0E32">
        <w:rPr>
          <w:rFonts w:ascii="Times New Roman" w:hAnsi="Times New Roman" w:cs="Times New Roman"/>
          <w:sz w:val="24"/>
          <w:szCs w:val="24"/>
        </w:rPr>
        <w:t xml:space="preserve"> It </w:t>
      </w:r>
      <w:r w:rsidR="00EC7D5A" w:rsidRPr="00BA0E32">
        <w:rPr>
          <w:rFonts w:ascii="Times New Roman" w:hAnsi="Times New Roman" w:cs="Times New Roman"/>
          <w:sz w:val="24"/>
          <w:szCs w:val="24"/>
        </w:rPr>
        <w:t xml:space="preserve">is </w:t>
      </w:r>
      <w:r w:rsidR="00850DD5" w:rsidRPr="00BA0E32">
        <w:rPr>
          <w:rFonts w:ascii="Times New Roman" w:hAnsi="Times New Roman" w:cs="Times New Roman"/>
          <w:sz w:val="24"/>
          <w:szCs w:val="24"/>
        </w:rPr>
        <w:t>usually observed between colleagues of the same level at work and subordinate staff of companies. Here, everybody works towards recognition and whoever fails to be recognized at the workplace show</w:t>
      </w:r>
      <w:r w:rsidR="00EC7D5A" w:rsidRPr="00BA0E32">
        <w:rPr>
          <w:rFonts w:ascii="Times New Roman" w:hAnsi="Times New Roman" w:cs="Times New Roman"/>
          <w:sz w:val="24"/>
          <w:szCs w:val="24"/>
        </w:rPr>
        <w:t>s terrible feelings towards the identified individual</w:t>
      </w:r>
      <w:r w:rsidR="00BA0E32" w:rsidRPr="00BA0E32">
        <w:rPr>
          <w:rFonts w:ascii="Times New Roman" w:hAnsi="Times New Roman" w:cs="Times New Roman"/>
          <w:sz w:val="24"/>
          <w:szCs w:val="24"/>
        </w:rPr>
        <w:t xml:space="preserve"> (</w:t>
      </w:r>
      <w:r w:rsidR="00BA0E32"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mpton &amp; Linvill, 2017)</w:t>
      </w:r>
      <w:r w:rsidR="00850DD5" w:rsidRPr="00BA0E32">
        <w:rPr>
          <w:rFonts w:ascii="Times New Roman" w:hAnsi="Times New Roman" w:cs="Times New Roman"/>
          <w:sz w:val="24"/>
          <w:szCs w:val="24"/>
        </w:rPr>
        <w:t xml:space="preserve">. </w:t>
      </w:r>
      <w:r w:rsidR="007D308C" w:rsidRPr="00BA0E32">
        <w:rPr>
          <w:rFonts w:ascii="Times New Roman" w:hAnsi="Times New Roman" w:cs="Times New Roman"/>
          <w:sz w:val="24"/>
          <w:szCs w:val="24"/>
        </w:rPr>
        <w:t xml:space="preserve">The colleagues who are of the same job profiles are most likely to experience resentment when one </w:t>
      </w:r>
      <w:r w:rsidR="00EC7D5A" w:rsidRPr="00BA0E32">
        <w:rPr>
          <w:rFonts w:ascii="Times New Roman" w:hAnsi="Times New Roman" w:cs="Times New Roman"/>
          <w:sz w:val="24"/>
          <w:szCs w:val="24"/>
        </w:rPr>
        <w:t>gets promoted or pays</w:t>
      </w:r>
      <w:r w:rsidR="007D308C" w:rsidRPr="00BA0E32">
        <w:rPr>
          <w:rFonts w:ascii="Times New Roman" w:hAnsi="Times New Roman" w:cs="Times New Roman"/>
          <w:sz w:val="24"/>
          <w:szCs w:val="24"/>
        </w:rPr>
        <w:t xml:space="preserve"> a salary raise.</w:t>
      </w:r>
    </w:p>
    <w:p w:rsidR="00E97720" w:rsidRPr="00BA0E32" w:rsidRDefault="002009A7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522264" w:rsidRPr="00BA0E32">
        <w:rPr>
          <w:rFonts w:ascii="Times New Roman" w:hAnsi="Times New Roman" w:cs="Times New Roman"/>
          <w:sz w:val="24"/>
          <w:szCs w:val="24"/>
        </w:rPr>
        <w:t>Friend jealousy</w:t>
      </w:r>
      <w:r w:rsidR="0033697C" w:rsidRPr="00BA0E32">
        <w:rPr>
          <w:rFonts w:ascii="Times New Roman" w:hAnsi="Times New Roman" w:cs="Times New Roman"/>
          <w:sz w:val="24"/>
          <w:szCs w:val="24"/>
        </w:rPr>
        <w:t xml:space="preserve"> occurs when </w:t>
      </w:r>
      <w:r w:rsidR="00EC7D5A" w:rsidRPr="00BA0E32">
        <w:rPr>
          <w:rFonts w:ascii="Times New Roman" w:hAnsi="Times New Roman" w:cs="Times New Roman"/>
          <w:sz w:val="24"/>
          <w:szCs w:val="24"/>
        </w:rPr>
        <w:t xml:space="preserve">an </w:t>
      </w:r>
      <w:r w:rsidR="0033697C" w:rsidRPr="00BA0E32">
        <w:rPr>
          <w:rFonts w:ascii="Times New Roman" w:hAnsi="Times New Roman" w:cs="Times New Roman"/>
          <w:sz w:val="24"/>
          <w:szCs w:val="24"/>
        </w:rPr>
        <w:t>individual is afraid and in constant fear of losing a friend. The feeling of losing a friend to an intruder usually makes people who have been friends to feel insecure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="0033697C" w:rsidRPr="00BA0E32">
        <w:rPr>
          <w:rFonts w:ascii="Times New Roman" w:hAnsi="Times New Roman" w:cs="Times New Roman"/>
          <w:sz w:val="24"/>
          <w:szCs w:val="24"/>
        </w:rPr>
        <w:t xml:space="preserve"> and through their state of insecurity, jealousy is exhibited</w:t>
      </w:r>
      <w:r w:rsidR="00BA0E32" w:rsidRPr="00BA0E32">
        <w:rPr>
          <w:rFonts w:ascii="Times New Roman" w:hAnsi="Times New Roman" w:cs="Times New Roman"/>
          <w:sz w:val="24"/>
          <w:szCs w:val="24"/>
        </w:rPr>
        <w:t xml:space="preserve"> (</w:t>
      </w:r>
      <w:r w:rsidR="00BA0E32"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s et al., 2018)</w:t>
      </w:r>
      <w:r w:rsidR="0033697C" w:rsidRPr="00BA0E32">
        <w:rPr>
          <w:rFonts w:ascii="Times New Roman" w:hAnsi="Times New Roman" w:cs="Times New Roman"/>
          <w:sz w:val="24"/>
          <w:szCs w:val="24"/>
        </w:rPr>
        <w:t>.</w:t>
      </w:r>
      <w:r w:rsidR="000F749C"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155CF8" w:rsidRPr="00BA0E32">
        <w:rPr>
          <w:rFonts w:ascii="Times New Roman" w:hAnsi="Times New Roman" w:cs="Times New Roman"/>
          <w:sz w:val="24"/>
          <w:szCs w:val="24"/>
        </w:rPr>
        <w:t>As a result, t</w:t>
      </w:r>
      <w:r w:rsidR="000F749C" w:rsidRPr="00BA0E32">
        <w:rPr>
          <w:rFonts w:ascii="Times New Roman" w:hAnsi="Times New Roman" w:cs="Times New Roman"/>
          <w:sz w:val="24"/>
          <w:szCs w:val="24"/>
        </w:rPr>
        <w:t>he emotional attachment created over time makes it so difficult for an individual to accept losing a friend to a more interesting new person.</w:t>
      </w:r>
    </w:p>
    <w:p w:rsidR="005C34C6" w:rsidRPr="00BA0E32" w:rsidRDefault="002009A7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  <w:t xml:space="preserve">Sibling jealousy is shown when siblings fight among themselves. </w:t>
      </w:r>
      <w:r w:rsidR="00EC7D5A" w:rsidRPr="00BA0E32">
        <w:rPr>
          <w:rFonts w:ascii="Times New Roman" w:hAnsi="Times New Roman" w:cs="Times New Roman"/>
          <w:sz w:val="24"/>
          <w:szCs w:val="24"/>
        </w:rPr>
        <w:t>S</w:t>
      </w:r>
      <w:r w:rsidRPr="00BA0E32">
        <w:rPr>
          <w:rFonts w:ascii="Times New Roman" w:hAnsi="Times New Roman" w:cs="Times New Roman"/>
          <w:sz w:val="24"/>
          <w:szCs w:val="24"/>
        </w:rPr>
        <w:t>ibling rivalry is also another common type of jealousy in families where children compete to be the</w:t>
      </w:r>
      <w:r w:rsidR="00EC7D5A" w:rsidRPr="00BA0E32">
        <w:rPr>
          <w:rFonts w:ascii="Times New Roman" w:hAnsi="Times New Roman" w:cs="Times New Roman"/>
          <w:sz w:val="24"/>
          <w:szCs w:val="24"/>
        </w:rPr>
        <w:t>ir parents' most favorite</w:t>
      </w:r>
      <w:r w:rsidRPr="00BA0E32">
        <w:rPr>
          <w:rFonts w:ascii="Times New Roman" w:hAnsi="Times New Roman" w:cs="Times New Roman"/>
          <w:sz w:val="24"/>
          <w:szCs w:val="24"/>
        </w:rPr>
        <w:t>.</w:t>
      </w:r>
      <w:r w:rsidR="00B82BE3" w:rsidRPr="00BA0E32">
        <w:rPr>
          <w:rFonts w:ascii="Times New Roman" w:hAnsi="Times New Roman" w:cs="Times New Roman"/>
          <w:sz w:val="24"/>
          <w:szCs w:val="24"/>
        </w:rPr>
        <w:t xml:space="preserve"> Parents may contribute to this type of jealousy when they show m</w:t>
      </w:r>
      <w:r w:rsidR="00EC7D5A" w:rsidRPr="00BA0E32">
        <w:rPr>
          <w:rFonts w:ascii="Times New Roman" w:hAnsi="Times New Roman" w:cs="Times New Roman"/>
          <w:sz w:val="24"/>
          <w:szCs w:val="24"/>
        </w:rPr>
        <w:t>ore</w:t>
      </w:r>
      <w:r w:rsidR="00B82BE3" w:rsidRPr="00BA0E32">
        <w:rPr>
          <w:rFonts w:ascii="Times New Roman" w:hAnsi="Times New Roman" w:cs="Times New Roman"/>
          <w:sz w:val="24"/>
          <w:szCs w:val="24"/>
        </w:rPr>
        <w:t xml:space="preserve"> attention to some kids than others </w:t>
      </w:r>
      <w:r w:rsidR="00EC7D5A" w:rsidRPr="00BA0E32">
        <w:rPr>
          <w:rFonts w:ascii="Times New Roman" w:hAnsi="Times New Roman" w:cs="Times New Roman"/>
          <w:sz w:val="24"/>
          <w:szCs w:val="24"/>
        </w:rPr>
        <w:t>by comparing them to how better they are than others, buying good clothes for others, leaving others, or</w:t>
      </w:r>
      <w:r w:rsidR="00B82BE3" w:rsidRPr="00BA0E32">
        <w:rPr>
          <w:rFonts w:ascii="Times New Roman" w:hAnsi="Times New Roman" w:cs="Times New Roman"/>
          <w:sz w:val="24"/>
          <w:szCs w:val="24"/>
        </w:rPr>
        <w:t xml:space="preserve"> saying how talented other kids are than the rest</w:t>
      </w:r>
      <w:r w:rsidR="000E15D2" w:rsidRPr="00BA0E32">
        <w:rPr>
          <w:rFonts w:ascii="Times New Roman" w:hAnsi="Times New Roman" w:cs="Times New Roman"/>
          <w:sz w:val="24"/>
          <w:szCs w:val="24"/>
        </w:rPr>
        <w:t>. On seeing that the</w:t>
      </w:r>
      <w:r w:rsidR="00EC7D5A" w:rsidRPr="00BA0E32">
        <w:rPr>
          <w:rFonts w:ascii="Times New Roman" w:hAnsi="Times New Roman" w:cs="Times New Roman"/>
          <w:sz w:val="24"/>
          <w:szCs w:val="24"/>
        </w:rPr>
        <w:t>ir parents do not love them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EC7D5A" w:rsidRPr="00BA0E32">
        <w:rPr>
          <w:rFonts w:ascii="Times New Roman" w:hAnsi="Times New Roman" w:cs="Times New Roman"/>
          <w:sz w:val="24"/>
          <w:szCs w:val="24"/>
        </w:rPr>
        <w:t>than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 the other siblings, the </w:t>
      </w:r>
      <w:r w:rsidR="00EC7D5A" w:rsidRPr="00BA0E32">
        <w:rPr>
          <w:rFonts w:ascii="Times New Roman" w:hAnsi="Times New Roman" w:cs="Times New Roman"/>
          <w:sz w:val="24"/>
          <w:szCs w:val="24"/>
        </w:rPr>
        <w:t>"</w:t>
      </w:r>
      <w:r w:rsidR="000E15D2" w:rsidRPr="00BA0E32">
        <w:rPr>
          <w:rFonts w:ascii="Times New Roman" w:hAnsi="Times New Roman" w:cs="Times New Roman"/>
          <w:sz w:val="24"/>
          <w:szCs w:val="24"/>
        </w:rPr>
        <w:t>hated</w:t>
      </w:r>
      <w:r w:rsidR="00EC7D5A" w:rsidRPr="00BA0E32">
        <w:rPr>
          <w:rFonts w:ascii="Times New Roman" w:hAnsi="Times New Roman" w:cs="Times New Roman"/>
          <w:sz w:val="24"/>
          <w:szCs w:val="24"/>
        </w:rPr>
        <w:t>"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 children develop hatred towards the </w:t>
      </w:r>
      <w:r w:rsidR="00EC7D5A" w:rsidRPr="00BA0E32">
        <w:rPr>
          <w:rFonts w:ascii="Times New Roman" w:hAnsi="Times New Roman" w:cs="Times New Roman"/>
          <w:sz w:val="24"/>
          <w:szCs w:val="24"/>
        </w:rPr>
        <w:t>"</w:t>
      </w:r>
      <w:r w:rsidR="000E15D2" w:rsidRPr="00BA0E32">
        <w:rPr>
          <w:rFonts w:ascii="Times New Roman" w:hAnsi="Times New Roman" w:cs="Times New Roman"/>
          <w:sz w:val="24"/>
          <w:szCs w:val="24"/>
        </w:rPr>
        <w:t>loved</w:t>
      </w:r>
      <w:r w:rsidR="00EC7D5A" w:rsidRPr="00BA0E32">
        <w:rPr>
          <w:rFonts w:ascii="Times New Roman" w:hAnsi="Times New Roman" w:cs="Times New Roman"/>
          <w:sz w:val="24"/>
          <w:szCs w:val="24"/>
        </w:rPr>
        <w:t>"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 siblings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 consequently being jealous of each other</w:t>
      </w:r>
      <w:r w:rsidR="00BA0E32" w:rsidRPr="00BA0E32">
        <w:rPr>
          <w:rFonts w:ascii="Times New Roman" w:hAnsi="Times New Roman" w:cs="Times New Roman"/>
          <w:sz w:val="24"/>
          <w:szCs w:val="24"/>
        </w:rPr>
        <w:t xml:space="preserve"> (</w:t>
      </w:r>
      <w:r w:rsidR="00BA0E32"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elds et al., 2017)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. </w:t>
      </w:r>
      <w:r w:rsidR="00155CF8" w:rsidRPr="00BA0E32">
        <w:rPr>
          <w:rFonts w:ascii="Times New Roman" w:hAnsi="Times New Roman" w:cs="Times New Roman"/>
          <w:sz w:val="24"/>
          <w:szCs w:val="24"/>
        </w:rPr>
        <w:t>Besides, s</w:t>
      </w:r>
      <w:r w:rsidR="000E15D2" w:rsidRPr="00BA0E32">
        <w:rPr>
          <w:rFonts w:ascii="Times New Roman" w:hAnsi="Times New Roman" w:cs="Times New Roman"/>
          <w:sz w:val="24"/>
          <w:szCs w:val="24"/>
        </w:rPr>
        <w:t>ibling jealousy is attributed to fight</w:t>
      </w:r>
      <w:r w:rsidR="00EC7D5A" w:rsidRPr="00BA0E32">
        <w:rPr>
          <w:rFonts w:ascii="Times New Roman" w:hAnsi="Times New Roman" w:cs="Times New Roman"/>
          <w:sz w:val="24"/>
          <w:szCs w:val="24"/>
        </w:rPr>
        <w:t>ing over the parent's wealth. Some kids will create a mentality that they are their parents most favorites to get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 the lion</w:t>
      </w:r>
      <w:r w:rsidR="00EC7D5A" w:rsidRPr="00BA0E32">
        <w:rPr>
          <w:rFonts w:ascii="Times New Roman" w:hAnsi="Times New Roman" w:cs="Times New Roman"/>
          <w:sz w:val="24"/>
          <w:szCs w:val="24"/>
        </w:rPr>
        <w:t>'</w:t>
      </w:r>
      <w:r w:rsidR="000E15D2" w:rsidRPr="00BA0E32">
        <w:rPr>
          <w:rFonts w:ascii="Times New Roman" w:hAnsi="Times New Roman" w:cs="Times New Roman"/>
          <w:sz w:val="24"/>
          <w:szCs w:val="24"/>
        </w:rPr>
        <w:t>s share of their parents</w:t>
      </w:r>
      <w:r w:rsidR="00EC7D5A" w:rsidRPr="00BA0E32">
        <w:rPr>
          <w:rFonts w:ascii="Times New Roman" w:hAnsi="Times New Roman" w:cs="Times New Roman"/>
          <w:sz w:val="24"/>
          <w:szCs w:val="24"/>
        </w:rPr>
        <w:t>'</w:t>
      </w:r>
      <w:r w:rsidR="000E15D2" w:rsidRPr="00BA0E32">
        <w:rPr>
          <w:rFonts w:ascii="Times New Roman" w:hAnsi="Times New Roman" w:cs="Times New Roman"/>
          <w:sz w:val="24"/>
          <w:szCs w:val="24"/>
        </w:rPr>
        <w:t xml:space="preserve"> inheritance.</w:t>
      </w:r>
      <w:r w:rsidR="00065D85"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C60F1C" w:rsidRPr="00BA0E32">
        <w:rPr>
          <w:rFonts w:ascii="Times New Roman" w:hAnsi="Times New Roman" w:cs="Times New Roman"/>
          <w:sz w:val="24"/>
          <w:szCs w:val="24"/>
        </w:rPr>
        <w:t xml:space="preserve">The </w:t>
      </w:r>
      <w:r w:rsidR="004B079A" w:rsidRPr="00BA0E32">
        <w:rPr>
          <w:rFonts w:ascii="Times New Roman" w:hAnsi="Times New Roman" w:cs="Times New Roman"/>
          <w:sz w:val="24"/>
          <w:szCs w:val="24"/>
        </w:rPr>
        <w:t>siblings' underlying personal interest is brought out by doing things that make other siblings look bad in the parents' eye</w:t>
      </w:r>
      <w:r w:rsidR="00C60F1C" w:rsidRPr="00BA0E32">
        <w:rPr>
          <w:rFonts w:ascii="Times New Roman" w:hAnsi="Times New Roman" w:cs="Times New Roman"/>
          <w:sz w:val="24"/>
          <w:szCs w:val="24"/>
        </w:rPr>
        <w:t>s.</w:t>
      </w:r>
    </w:p>
    <w:p w:rsidR="005E541D" w:rsidRPr="00BA0E32" w:rsidRDefault="002009A7" w:rsidP="00BA0E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sz w:val="24"/>
          <w:szCs w:val="24"/>
        </w:rPr>
        <w:tab/>
      </w:r>
      <w:r w:rsidR="00147013" w:rsidRPr="00BA0E32">
        <w:rPr>
          <w:rFonts w:ascii="Times New Roman" w:hAnsi="Times New Roman" w:cs="Times New Roman"/>
          <w:sz w:val="24"/>
          <w:szCs w:val="24"/>
        </w:rPr>
        <w:t>Finally, abnormal jealousy</w:t>
      </w:r>
      <w:r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CF273D" w:rsidRPr="00BA0E32">
        <w:rPr>
          <w:rFonts w:ascii="Times New Roman" w:hAnsi="Times New Roman" w:cs="Times New Roman"/>
          <w:sz w:val="24"/>
          <w:szCs w:val="24"/>
        </w:rPr>
        <w:t xml:space="preserve">is attributed to when one is always in an extreme desire to control. It is a psychological disorder when there is </w:t>
      </w:r>
      <w:r w:rsidR="00EC7D5A" w:rsidRPr="00BA0E32">
        <w:rPr>
          <w:rFonts w:ascii="Times New Roman" w:hAnsi="Times New Roman" w:cs="Times New Roman"/>
          <w:sz w:val="24"/>
          <w:szCs w:val="24"/>
        </w:rPr>
        <w:t xml:space="preserve">a </w:t>
      </w:r>
      <w:r w:rsidR="00CF273D" w:rsidRPr="00BA0E32">
        <w:rPr>
          <w:rFonts w:ascii="Times New Roman" w:hAnsi="Times New Roman" w:cs="Times New Roman"/>
          <w:sz w:val="24"/>
          <w:szCs w:val="24"/>
        </w:rPr>
        <w:t>chemical imbalance in the body of a human being.</w:t>
      </w:r>
      <w:r w:rsidR="000F27FB" w:rsidRPr="00BA0E32">
        <w:rPr>
          <w:rFonts w:ascii="Times New Roman" w:hAnsi="Times New Roman" w:cs="Times New Roman"/>
          <w:sz w:val="24"/>
          <w:szCs w:val="24"/>
        </w:rPr>
        <w:t xml:space="preserve"> </w:t>
      </w:r>
      <w:r w:rsidR="00EC7D5A" w:rsidRPr="00BA0E32">
        <w:rPr>
          <w:rFonts w:ascii="Times New Roman" w:hAnsi="Times New Roman" w:cs="Times New Roman"/>
          <w:sz w:val="24"/>
          <w:szCs w:val="24"/>
        </w:rPr>
        <w:t>M</w:t>
      </w:r>
      <w:r w:rsidR="000F27FB" w:rsidRPr="00BA0E32">
        <w:rPr>
          <w:rFonts w:ascii="Times New Roman" w:hAnsi="Times New Roman" w:cs="Times New Roman"/>
          <w:sz w:val="24"/>
          <w:szCs w:val="24"/>
        </w:rPr>
        <w:t>ental illness make</w:t>
      </w:r>
      <w:r w:rsidR="00EC7D5A" w:rsidRPr="00BA0E32">
        <w:rPr>
          <w:rFonts w:ascii="Times New Roman" w:hAnsi="Times New Roman" w:cs="Times New Roman"/>
          <w:sz w:val="24"/>
          <w:szCs w:val="24"/>
        </w:rPr>
        <w:t>s</w:t>
      </w:r>
      <w:r w:rsidR="000F27FB" w:rsidRPr="00BA0E32">
        <w:rPr>
          <w:rFonts w:ascii="Times New Roman" w:hAnsi="Times New Roman" w:cs="Times New Roman"/>
          <w:sz w:val="24"/>
          <w:szCs w:val="24"/>
        </w:rPr>
        <w:t xml:space="preserve"> one obsessed </w:t>
      </w:r>
      <w:r w:rsidR="00EC7D5A" w:rsidRPr="00BA0E32">
        <w:rPr>
          <w:rFonts w:ascii="Times New Roman" w:hAnsi="Times New Roman" w:cs="Times New Roman"/>
          <w:sz w:val="24"/>
          <w:szCs w:val="24"/>
        </w:rPr>
        <w:t>with</w:t>
      </w:r>
      <w:r w:rsidR="000F27FB" w:rsidRPr="00BA0E32">
        <w:rPr>
          <w:rFonts w:ascii="Times New Roman" w:hAnsi="Times New Roman" w:cs="Times New Roman"/>
          <w:sz w:val="24"/>
          <w:szCs w:val="24"/>
        </w:rPr>
        <w:t xml:space="preserve"> being noticed or heard in every situation or place.</w:t>
      </w:r>
      <w:r w:rsidR="00254CDD" w:rsidRPr="00BA0E32">
        <w:rPr>
          <w:rFonts w:ascii="Times New Roman" w:hAnsi="Times New Roman" w:cs="Times New Roman"/>
          <w:sz w:val="24"/>
          <w:szCs w:val="24"/>
        </w:rPr>
        <w:t xml:space="preserve"> Under extreme </w:t>
      </w:r>
      <w:r w:rsidR="00EC7D5A" w:rsidRPr="00BA0E32">
        <w:rPr>
          <w:rFonts w:ascii="Times New Roman" w:hAnsi="Times New Roman" w:cs="Times New Roman"/>
          <w:sz w:val="24"/>
          <w:szCs w:val="24"/>
        </w:rPr>
        <w:t>jealousy levels, the affected individuals show low immaturity and security standards while controlling nature by</w:t>
      </w:r>
      <w:r w:rsidR="00254CDD" w:rsidRPr="00BA0E32">
        <w:rPr>
          <w:rFonts w:ascii="Times New Roman" w:hAnsi="Times New Roman" w:cs="Times New Roman"/>
          <w:sz w:val="24"/>
          <w:szCs w:val="24"/>
        </w:rPr>
        <w:t xml:space="preserve"> assuming that their parents, siblings, partners</w:t>
      </w:r>
      <w:r w:rsidR="00EC7D5A" w:rsidRPr="00BA0E32">
        <w:rPr>
          <w:rFonts w:ascii="Times New Roman" w:hAnsi="Times New Roman" w:cs="Times New Roman"/>
          <w:sz w:val="24"/>
          <w:szCs w:val="24"/>
        </w:rPr>
        <w:t>,</w:t>
      </w:r>
      <w:r w:rsidR="00254CDD" w:rsidRPr="00BA0E32">
        <w:rPr>
          <w:rFonts w:ascii="Times New Roman" w:hAnsi="Times New Roman" w:cs="Times New Roman"/>
          <w:sz w:val="24"/>
          <w:szCs w:val="24"/>
        </w:rPr>
        <w:t xml:space="preserve"> and friends are unfaithful</w:t>
      </w:r>
      <w:r w:rsidR="00BA0E32" w:rsidRPr="00BA0E32">
        <w:rPr>
          <w:rFonts w:ascii="Times New Roman" w:hAnsi="Times New Roman" w:cs="Times New Roman"/>
          <w:sz w:val="24"/>
          <w:szCs w:val="24"/>
        </w:rPr>
        <w:t xml:space="preserve"> (</w:t>
      </w:r>
      <w:r w:rsidR="00BA0E32"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mpton &amp; Linvill, 2017)</w:t>
      </w:r>
      <w:r w:rsidR="00BA0E32" w:rsidRPr="00BA0E32">
        <w:rPr>
          <w:rFonts w:ascii="Times New Roman" w:hAnsi="Times New Roman" w:cs="Times New Roman"/>
          <w:sz w:val="24"/>
          <w:szCs w:val="24"/>
        </w:rPr>
        <w:t>.</w:t>
      </w:r>
    </w:p>
    <w:p w:rsidR="00BA0E32" w:rsidRPr="00BA0E32" w:rsidRDefault="002009A7" w:rsidP="00BA0E3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A0E32" w:rsidRPr="00BA0E32" w:rsidRDefault="002009A7" w:rsidP="00BA0E3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0E3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A0E32" w:rsidRPr="00BA0E32" w:rsidRDefault="002009A7" w:rsidP="00BA0E3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elds, D. P., Dijkstra, P., Groothof, H. A., &amp; Pastoor, C. D. (2017). The Dark Triad and three types of jealousy: Its' relations among heterosexuals and homosexuals involved in a romantic relationship.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sonality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and Individual Differences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6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-10.</w:t>
      </w:r>
    </w:p>
    <w:p w:rsidR="00BA0E32" w:rsidRPr="00BA0E32" w:rsidRDefault="002009A7" w:rsidP="00BA0E3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s, A. C., Desrochers, J., DiFilippo, A., Vaillancourt, T., &amp; Arnocky, S. (2018). Type of jealousy differentially predicts cost</w:t>
      </w:r>
      <w:r w:rsidRPr="00BA0E32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flicting and benefit</w:t>
      </w:r>
      <w:r w:rsidRPr="00BA0E32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visioning mate retention.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sonal Relationships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5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59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-610.</w:t>
      </w:r>
    </w:p>
    <w:p w:rsidR="00BA0E32" w:rsidRPr="00BA0E32" w:rsidRDefault="002009A7" w:rsidP="00BA0E3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lund, J. E., &amp; Sagarin, B. J. (2017). Sex differences in jealousy: A 25-year retrospective. In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vances in experimental social psychology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55, pp. 259-302). Academic Press.</w:t>
      </w:r>
    </w:p>
    <w:p w:rsidR="00BA0E32" w:rsidRPr="00BA0E32" w:rsidRDefault="002009A7" w:rsidP="00BA0E3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ampton, J. R., &amp; Linvill, D. L. (2017). Green on the screen: Types 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jealousy and communicative responses to jealousy in romantic comedies.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uthern Communication Journal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A0E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2</w:t>
      </w:r>
      <w:r w:rsidRPr="00BA0E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298-311.</w:t>
      </w:r>
    </w:p>
    <w:sectPr w:rsidR="00BA0E32" w:rsidRPr="00BA0E3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09A7" w:rsidRDefault="002009A7">
      <w:pPr>
        <w:spacing w:after="0" w:line="240" w:lineRule="auto"/>
      </w:pPr>
      <w:r>
        <w:separator/>
      </w:r>
    </w:p>
  </w:endnote>
  <w:endnote w:type="continuationSeparator" w:id="0">
    <w:p w:rsidR="002009A7" w:rsidRDefault="002009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09A7" w:rsidRDefault="002009A7">
      <w:pPr>
        <w:spacing w:after="0" w:line="240" w:lineRule="auto"/>
      </w:pPr>
      <w:r>
        <w:separator/>
      </w:r>
    </w:p>
  </w:footnote>
  <w:footnote w:type="continuationSeparator" w:id="0">
    <w:p w:rsidR="002009A7" w:rsidRDefault="002009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205997926"/>
      <w:docPartObj>
        <w:docPartGallery w:val="Page Numbers (Top of Page)"/>
        <w:docPartUnique/>
      </w:docPartObj>
    </w:sdtPr>
    <w:sdtEndPr>
      <w:rPr>
        <w:noProof/>
      </w:rPr>
    </w:sdtEndPr>
    <w:sdtContent>
      <w:p w:rsidR="00155CF8" w:rsidRPr="00155CF8" w:rsidRDefault="002009A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155CF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55CF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55CF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535B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55CF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155CF8" w:rsidRPr="00155CF8" w:rsidRDefault="00155CF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8646AE"/>
    <w:multiLevelType w:val="hybridMultilevel"/>
    <w:tmpl w:val="75FCDFF2"/>
    <w:lvl w:ilvl="0" w:tplc="E0B654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2A07804" w:tentative="1">
      <w:start w:val="1"/>
      <w:numFmt w:val="lowerLetter"/>
      <w:lvlText w:val="%2."/>
      <w:lvlJc w:val="left"/>
      <w:pPr>
        <w:ind w:left="1440" w:hanging="360"/>
      </w:pPr>
    </w:lvl>
    <w:lvl w:ilvl="2" w:tplc="D4A4314C" w:tentative="1">
      <w:start w:val="1"/>
      <w:numFmt w:val="lowerRoman"/>
      <w:lvlText w:val="%3."/>
      <w:lvlJc w:val="right"/>
      <w:pPr>
        <w:ind w:left="2160" w:hanging="180"/>
      </w:pPr>
    </w:lvl>
    <w:lvl w:ilvl="3" w:tplc="7DAC902A" w:tentative="1">
      <w:start w:val="1"/>
      <w:numFmt w:val="decimal"/>
      <w:lvlText w:val="%4."/>
      <w:lvlJc w:val="left"/>
      <w:pPr>
        <w:ind w:left="2880" w:hanging="360"/>
      </w:pPr>
    </w:lvl>
    <w:lvl w:ilvl="4" w:tplc="076E4482" w:tentative="1">
      <w:start w:val="1"/>
      <w:numFmt w:val="lowerLetter"/>
      <w:lvlText w:val="%5."/>
      <w:lvlJc w:val="left"/>
      <w:pPr>
        <w:ind w:left="3600" w:hanging="360"/>
      </w:pPr>
    </w:lvl>
    <w:lvl w:ilvl="5" w:tplc="7EC60B24" w:tentative="1">
      <w:start w:val="1"/>
      <w:numFmt w:val="lowerRoman"/>
      <w:lvlText w:val="%6."/>
      <w:lvlJc w:val="right"/>
      <w:pPr>
        <w:ind w:left="4320" w:hanging="180"/>
      </w:pPr>
    </w:lvl>
    <w:lvl w:ilvl="6" w:tplc="9F482E62" w:tentative="1">
      <w:start w:val="1"/>
      <w:numFmt w:val="decimal"/>
      <w:lvlText w:val="%7."/>
      <w:lvlJc w:val="left"/>
      <w:pPr>
        <w:ind w:left="5040" w:hanging="360"/>
      </w:pPr>
    </w:lvl>
    <w:lvl w:ilvl="7" w:tplc="F23C8CA2" w:tentative="1">
      <w:start w:val="1"/>
      <w:numFmt w:val="lowerLetter"/>
      <w:lvlText w:val="%8."/>
      <w:lvlJc w:val="left"/>
      <w:pPr>
        <w:ind w:left="5760" w:hanging="360"/>
      </w:pPr>
    </w:lvl>
    <w:lvl w:ilvl="8" w:tplc="924E5EE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TU1MjYzNDQ0NzNU0lEKTi0uzszPAykwrAUAhQkgsCwAAAA="/>
  </w:docVars>
  <w:rsids>
    <w:rsidRoot w:val="00BC7B27"/>
    <w:rsid w:val="00065D85"/>
    <w:rsid w:val="000876EA"/>
    <w:rsid w:val="000E15D2"/>
    <w:rsid w:val="000F27FB"/>
    <w:rsid w:val="000F749C"/>
    <w:rsid w:val="00147013"/>
    <w:rsid w:val="00155CF8"/>
    <w:rsid w:val="002009A7"/>
    <w:rsid w:val="00254CDD"/>
    <w:rsid w:val="0033697C"/>
    <w:rsid w:val="00361999"/>
    <w:rsid w:val="003B3013"/>
    <w:rsid w:val="00485A78"/>
    <w:rsid w:val="004B079A"/>
    <w:rsid w:val="00522264"/>
    <w:rsid w:val="00563107"/>
    <w:rsid w:val="005A747D"/>
    <w:rsid w:val="005C34C6"/>
    <w:rsid w:val="005E541D"/>
    <w:rsid w:val="00793E5B"/>
    <w:rsid w:val="007D308C"/>
    <w:rsid w:val="00850DD5"/>
    <w:rsid w:val="008535B6"/>
    <w:rsid w:val="00864178"/>
    <w:rsid w:val="009E1EBE"/>
    <w:rsid w:val="00A11AB8"/>
    <w:rsid w:val="00A7049E"/>
    <w:rsid w:val="00B3312F"/>
    <w:rsid w:val="00B82BE3"/>
    <w:rsid w:val="00BA0E32"/>
    <w:rsid w:val="00BC7B27"/>
    <w:rsid w:val="00C521BA"/>
    <w:rsid w:val="00C60F1C"/>
    <w:rsid w:val="00CC2CA7"/>
    <w:rsid w:val="00CF1A8C"/>
    <w:rsid w:val="00CF273D"/>
    <w:rsid w:val="00DF58E8"/>
    <w:rsid w:val="00E35D4C"/>
    <w:rsid w:val="00E614F9"/>
    <w:rsid w:val="00E67DEB"/>
    <w:rsid w:val="00E97720"/>
    <w:rsid w:val="00EB0F9C"/>
    <w:rsid w:val="00EC7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53054-9F73-47F8-AF92-E794C0E70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4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5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CF8"/>
  </w:style>
  <w:style w:type="paragraph" w:styleId="Footer">
    <w:name w:val="footer"/>
    <w:basedOn w:val="Normal"/>
    <w:link w:val="FooterChar"/>
    <w:uiPriority w:val="99"/>
    <w:unhideWhenUsed/>
    <w:rsid w:val="00155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PTOP</cp:lastModifiedBy>
  <cp:revision>7</cp:revision>
  <dcterms:created xsi:type="dcterms:W3CDTF">2021-02-11T19:43:00Z</dcterms:created>
  <dcterms:modified xsi:type="dcterms:W3CDTF">2021-02-11T20:17:00Z</dcterms:modified>
</cp:coreProperties>
</file>